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917dcd00fffe96f264cc1549a413e3762ea3cd"/>
      <w:r>
        <w:t xml:space="preserve">Unit 8 Lesson 21: Compongamos y descompongamos números del 11 al 19</w:t>
      </w:r>
      <w:bookmarkEnd w:id="20"/>
    </w:p>
    <w:p>
      <w:pPr>
        <w:pStyle w:val="Heading3"/>
      </w:pPr>
      <w:bookmarkStart w:id="21" w:name="X95994957a8fbf5e63966081e902fba6b60637a8"/>
      <w:r>
        <w:t xml:space="preserve">WU Cuál es diferente: Números del 11 al 2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3520478" cy="228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4.4874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78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4.5690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180492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5.7173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5.7725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5.8121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ónde-se-van-a-sentar"/>
      <w:r>
        <w:t xml:space="preserve">1 ¿Dónde se van a sentar?</w:t>
      </w:r>
      <w:bookmarkEnd w:id="28"/>
    </w:p>
    <w:p>
      <w:pPr>
        <w:pStyle w:val="Heading4"/>
      </w:pPr>
      <w:bookmarkStart w:id="29" w:name="student-task-statement-1"/>
      <w:r>
        <w:t xml:space="preserve">Student Task Statement</w:t>
      </w:r>
      <w:bookmarkEnd w:id="29"/>
    </w:p>
    <w:p>
      <w:pPr>
        <w:pStyle w:val="FirstParagraph"/>
      </w:pPr>
      <w:r>
        <w:drawing>
          <wp:inline>
            <wp:extent cx="4810539" cy="279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7.7928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76602" cy="2321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7.8446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4810539" cy="279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7.865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076602" cy="2321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7.884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4810539" cy="279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7.9034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076602" cy="2321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7.9206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4810539" cy="279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7.9362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076602" cy="2321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7.953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4810539" cy="279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7.9700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076602" cy="2321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7.9874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4810539" cy="279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8.003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076602" cy="2321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8.0217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4810539" cy="279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8.0386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076602" cy="2321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8.0569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Heading3"/>
      </w:pPr>
      <w:bookmarkStart w:id="44" w:name="terminemos-las-ecuaciones-optional"/>
      <w:r>
        <w:t xml:space="preserve">2 Terminemos las ecuaciones (Optional)</w:t>
      </w:r>
      <w:bookmarkEnd w:id="44"/>
    </w:p>
    <w:p>
      <w:pPr>
        <w:pStyle w:val="Heading4"/>
      </w:pPr>
      <w:bookmarkStart w:id="45" w:name="student-task-statement-2"/>
      <w:r>
        <w:t xml:space="preserve">Student Task Statement</w:t>
      </w:r>
      <w:bookmarkEnd w:id="45"/>
    </w:p>
    <w:p>
      <w:pPr>
        <w:numPr>
          <w:ilvl w:val="0"/>
          <w:numId w:val="1002"/>
        </w:numPr>
      </w:pPr>
      <m:oMath>
        <m:r>
          <m:t>17</m:t>
        </m:r>
        <m:r>
          <m:t>=</m:t>
        </m:r>
        <m:r>
          <m:t>10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19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r>
          <m:t>9</m:t>
        </m:r>
      </m:oMath>
    </w:p>
    <w:p>
      <w:pPr>
        <w:numPr>
          <w:ilvl w:val="0"/>
          <w:numId w:val="1002"/>
        </w:numPr>
      </w:pPr>
      <m:oMath>
        <m:r>
          <m:t>10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4</m:t>
        </m:r>
      </m:oMath>
    </w:p>
    <w:p>
      <w:pPr>
        <w:numPr>
          <w:ilvl w:val="0"/>
          <w:numId w:val="1002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r>
          <m:t>2</m:t>
        </m:r>
        <m:r>
          <m:t>=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11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15</m:t>
        </m:r>
        <m:r>
          <m:t>=</m:t>
        </m:r>
        <m:r>
          <m:t>10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Heading3"/>
      </w:pPr>
      <w:bookmarkStart w:id="46" w:name="centros-momento-de-escoger"/>
      <w:r>
        <w:t xml:space="preserve">3 Centros: Momento de escoger</w:t>
      </w:r>
      <w:bookmarkEnd w:id="46"/>
    </w:p>
    <w:p>
      <w:pPr>
        <w:pStyle w:val="Heading4"/>
      </w:pPr>
      <w:bookmarkStart w:id="47" w:name="student-task-statement-3"/>
      <w:r>
        <w:t xml:space="preserve">Student Task Statement</w:t>
      </w:r>
      <w:bookmarkEnd w:id="47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8.077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1" name="Picture"/>
            <a:graphic>
              <a:graphicData uri="http://schemas.openxmlformats.org/drawingml/2006/picture">
                <pic:pic>
                  <pic:nvPicPr>
                    <pic:cNvPr descr="/app/tmp/embedder-1642981258.1002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1" name="Picture"/>
            <a:graphic>
              <a:graphicData uri="http://schemas.openxmlformats.org/drawingml/2006/picture">
                <pic:pic>
                  <pic:nvPicPr>
                    <pic:cNvPr descr="/app/tmp/embedder-1642981258.2238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981258.2494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8.273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41:02Z</dcterms:created>
  <dcterms:modified xsi:type="dcterms:W3CDTF">2022-01-23T23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pRYG8OaPZn8jLhLnm861Xu31Xfd56VvqngU0TOGDCy9j6TaTJchkgDHsHYeRLwh97PqBqVT1eCaDagF93tPhQ==</vt:lpwstr>
  </property>
</Properties>
</file>